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22CA8AC" w:rsidR="0000007A" w:rsidRPr="00DE7D30" w:rsidRDefault="00290D3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tgtFrame="_blank" w:history="1">
              <w:r w:rsidRPr="00290D32">
                <w:rPr>
                  <w:rFonts w:ascii="Arial" w:eastAsia="Times New Roman" w:hAnsi="Arial" w:cs="Arial"/>
                  <w:b/>
                  <w:bCs/>
                  <w:color w:val="0000FF"/>
                  <w:u w:val="single"/>
                  <w:shd w:val="clear" w:color="auto" w:fill="FFFFFF"/>
                </w:rPr>
                <w:t>Agricultural Sciences: Technique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5550FD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640DB" w:rsidRPr="006640DB">
              <w:rPr>
                <w:rFonts w:ascii="Arial" w:hAnsi="Arial" w:cs="Arial"/>
                <w:b/>
                <w:bCs/>
                <w:szCs w:val="28"/>
                <w:lang w:val="en-GB"/>
              </w:rPr>
              <w:t>733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29A8088" w:rsidR="0000007A" w:rsidRPr="003C6DCF" w:rsidRDefault="006162E4" w:rsidP="003C6DCF">
            <w:pPr>
              <w:rPr>
                <w:rFonts w:ascii="Arial" w:eastAsia="Arial Unicode MS" w:hAnsi="Arial" w:cs="Arial"/>
                <w:b/>
                <w:szCs w:val="28"/>
                <w:lang w:val="en-GB"/>
              </w:rPr>
            </w:pPr>
            <w:r w:rsidRPr="006162E4">
              <w:rPr>
                <w:rFonts w:ascii="Arial" w:eastAsia="Arial Unicode MS" w:hAnsi="Arial" w:cs="Arial"/>
                <w:b/>
                <w:szCs w:val="28"/>
                <w:lang w:val="en-GB"/>
              </w:rPr>
              <w:t>Influence of Vermicompost Enriched with Biofertilizers, Bioagents and Micronutrients on Growth and Yield of Groundnut (Arachis hypogaea L.)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1898F5C" w:rsidR="00CF0BBB" w:rsidRPr="00DE7D30" w:rsidRDefault="00B30C8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436847B" w:rsidR="00E03C32" w:rsidRDefault="001A4CD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A4CD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vironment and Climate Chang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A5D0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7A5D0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7A5D0A" w:rsidRPr="007A5D0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2-5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2D24C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36B687E" w:rsidR="00E03C32" w:rsidRPr="007B54A4" w:rsidRDefault="00E12B27" w:rsidP="00E12B2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12B2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E12B2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jecc</w:t>
                  </w:r>
                  <w:proofErr w:type="spellEnd"/>
                  <w:r w:rsidRPr="00E12B2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1/v11i730439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1C28C6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941B141" w14:textId="77777777" w:rsidR="003D06E2" w:rsidRPr="003D06E2" w:rsidRDefault="003D06E2" w:rsidP="003D06E2">
            <w:pPr>
              <w:rPr>
                <w:b/>
                <w:bCs/>
                <w:sz w:val="20"/>
                <w:szCs w:val="20"/>
              </w:rPr>
            </w:pPr>
            <w:r w:rsidRPr="003D06E2">
              <w:rPr>
                <w:b/>
                <w:bCs/>
                <w:sz w:val="20"/>
                <w:szCs w:val="20"/>
              </w:rPr>
              <w:t>The study evaluates integrated nutrient management using enriched vermicompost for groundnut production.</w:t>
            </w:r>
          </w:p>
          <w:p w14:paraId="683A09EA" w14:textId="77777777" w:rsidR="003D06E2" w:rsidRPr="003D06E2" w:rsidRDefault="003D06E2" w:rsidP="003D06E2">
            <w:pPr>
              <w:pStyle w:val="ListParagraph"/>
              <w:rPr>
                <w:b/>
                <w:bCs/>
                <w:sz w:val="20"/>
                <w:szCs w:val="20"/>
              </w:rPr>
            </w:pPr>
          </w:p>
          <w:p w14:paraId="159B473A" w14:textId="77777777" w:rsidR="003D06E2" w:rsidRPr="003D06E2" w:rsidRDefault="003D06E2" w:rsidP="003D06E2">
            <w:pPr>
              <w:rPr>
                <w:b/>
                <w:bCs/>
                <w:sz w:val="20"/>
                <w:szCs w:val="20"/>
              </w:rPr>
            </w:pPr>
            <w:r w:rsidRPr="003D06E2">
              <w:rPr>
                <w:b/>
                <w:bCs/>
                <w:sz w:val="20"/>
                <w:szCs w:val="20"/>
              </w:rPr>
              <w:t>It provides practical information on combining biofertilizers, bioagents and micronutrients for improving crop productivity.</w:t>
            </w:r>
          </w:p>
          <w:p w14:paraId="01084129" w14:textId="77777777" w:rsidR="003D06E2" w:rsidRPr="003D06E2" w:rsidRDefault="003D06E2" w:rsidP="003D06E2">
            <w:pPr>
              <w:pStyle w:val="ListParagraph"/>
              <w:rPr>
                <w:b/>
                <w:bCs/>
                <w:sz w:val="20"/>
                <w:szCs w:val="20"/>
              </w:rPr>
            </w:pPr>
          </w:p>
          <w:p w14:paraId="7DBC9196" w14:textId="34B86124" w:rsidR="00F1171E" w:rsidRPr="003D06E2" w:rsidRDefault="003D06E2" w:rsidP="003D06E2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3D06E2">
              <w:rPr>
                <w:b/>
                <w:bCs/>
                <w:sz w:val="20"/>
                <w:szCs w:val="20"/>
              </w:rPr>
              <w:t>The findings may help promote sustainable soil fertility management and reduce dependence on chemical fertilizer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6F6B420" w:rsidR="00F1171E" w:rsidRPr="00900E9B" w:rsidRDefault="003D06E2" w:rsidP="003D06E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3D06E2">
              <w:rPr>
                <w:b/>
                <w:bCs/>
                <w:sz w:val="20"/>
                <w:szCs w:val="20"/>
                <w:lang w:val="en-GB"/>
              </w:rPr>
              <w:t>Title is appropriate and clearly reflects the study objectiv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5D33C70" w14:textId="77777777" w:rsidR="003D06E2" w:rsidRPr="003D06E2" w:rsidRDefault="003D06E2" w:rsidP="003D06E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3D06E2">
              <w:rPr>
                <w:b/>
                <w:bCs/>
                <w:sz w:val="20"/>
                <w:szCs w:val="20"/>
                <w:lang w:val="en-GB"/>
              </w:rPr>
              <w:t>Abstract is generally clear.</w:t>
            </w:r>
          </w:p>
          <w:p w14:paraId="23C26FE1" w14:textId="77777777" w:rsidR="003D06E2" w:rsidRPr="003D06E2" w:rsidRDefault="003D06E2" w:rsidP="003D06E2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  <w:p w14:paraId="0FB7E83A" w14:textId="754AC062" w:rsidR="00F1171E" w:rsidRPr="00900E9B" w:rsidRDefault="003D06E2" w:rsidP="003D06E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3D06E2">
              <w:rPr>
                <w:b/>
                <w:bCs/>
                <w:sz w:val="20"/>
                <w:szCs w:val="20"/>
                <w:lang w:val="en-GB"/>
              </w:rPr>
              <w:t>Reduce excessive treatment details and highlight main results and significance more clearly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58A0762B" w14:textId="77777777" w:rsidR="003D06E2" w:rsidRPr="003D06E2" w:rsidRDefault="003D06E2" w:rsidP="003D06E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3D06E2">
              <w:rPr>
                <w:b/>
                <w:bCs/>
                <w:sz w:val="20"/>
                <w:szCs w:val="20"/>
                <w:lang w:val="en-GB"/>
              </w:rPr>
              <w:t>Statistical analysis and data presentation are satisfactory.</w:t>
            </w:r>
          </w:p>
          <w:p w14:paraId="1EE23AB2" w14:textId="77777777" w:rsidR="003D06E2" w:rsidRPr="003D06E2" w:rsidRDefault="003D06E2" w:rsidP="003D06E2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</w:p>
          <w:p w14:paraId="2B5A7721" w14:textId="67F287CB" w:rsidR="00F1171E" w:rsidRPr="00900E9B" w:rsidRDefault="003D06E2" w:rsidP="003D06E2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3D06E2">
              <w:rPr>
                <w:b/>
                <w:bCs/>
                <w:sz w:val="20"/>
                <w:szCs w:val="20"/>
                <w:lang w:val="en-GB"/>
              </w:rPr>
              <w:t>However, discussion should be slightly strengthened with clearer explanation of mechanisms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E20A735" w14:textId="77777777" w:rsidR="003D06E2" w:rsidRPr="003D06E2" w:rsidRDefault="003D06E2" w:rsidP="003D06E2">
            <w:pPr>
              <w:rPr>
                <w:b/>
                <w:bCs/>
                <w:sz w:val="20"/>
                <w:szCs w:val="20"/>
              </w:rPr>
            </w:pPr>
            <w:r w:rsidRPr="003D06E2">
              <w:rPr>
                <w:b/>
                <w:bCs/>
                <w:sz w:val="20"/>
                <w:szCs w:val="20"/>
              </w:rPr>
              <w:t>References are adequate but many are old.</w:t>
            </w:r>
          </w:p>
          <w:p w14:paraId="45BBA227" w14:textId="77777777" w:rsidR="003D06E2" w:rsidRPr="003D06E2" w:rsidRDefault="003D06E2" w:rsidP="003D06E2">
            <w:pPr>
              <w:pStyle w:val="ListParagraph"/>
              <w:rPr>
                <w:b/>
                <w:bCs/>
                <w:sz w:val="20"/>
                <w:szCs w:val="20"/>
              </w:rPr>
            </w:pPr>
          </w:p>
          <w:p w14:paraId="24FE0567" w14:textId="4A487C6C" w:rsidR="00F1171E" w:rsidRPr="003D06E2" w:rsidRDefault="003D06E2" w:rsidP="003D06E2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3D06E2">
              <w:rPr>
                <w:b/>
                <w:bCs/>
                <w:sz w:val="20"/>
                <w:szCs w:val="20"/>
              </w:rPr>
              <w:t>Add recent references (last 5–10 years) on vermicompost and microbial consortia in groundnut or legume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2035478" w14:textId="77777777" w:rsidR="003D06E2" w:rsidRPr="003D06E2" w:rsidRDefault="003D06E2" w:rsidP="003D06E2">
            <w:pPr>
              <w:rPr>
                <w:sz w:val="20"/>
                <w:szCs w:val="20"/>
                <w:lang w:val="en-GB"/>
              </w:rPr>
            </w:pPr>
            <w:r w:rsidRPr="003D06E2">
              <w:rPr>
                <w:sz w:val="20"/>
                <w:szCs w:val="20"/>
                <w:lang w:val="en-GB"/>
              </w:rPr>
              <w:t>minor grammatical editing is required.</w:t>
            </w:r>
          </w:p>
          <w:p w14:paraId="14CC5098" w14:textId="77777777" w:rsidR="003D06E2" w:rsidRPr="003D06E2" w:rsidRDefault="003D06E2" w:rsidP="003D06E2">
            <w:pPr>
              <w:rPr>
                <w:sz w:val="20"/>
                <w:szCs w:val="20"/>
                <w:lang w:val="en-GB"/>
              </w:rPr>
            </w:pPr>
          </w:p>
          <w:p w14:paraId="41E28118" w14:textId="7D3C9841" w:rsidR="00F1171E" w:rsidRPr="00900E9B" w:rsidRDefault="003D06E2" w:rsidP="003D06E2">
            <w:pPr>
              <w:rPr>
                <w:sz w:val="20"/>
                <w:szCs w:val="20"/>
                <w:lang w:val="en-GB"/>
              </w:rPr>
            </w:pPr>
            <w:r w:rsidRPr="003D06E2">
              <w:rPr>
                <w:sz w:val="20"/>
                <w:szCs w:val="20"/>
                <w:lang w:val="en-GB"/>
              </w:rPr>
              <w:t>Some sentences are long and repetitive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0E5BAB4D" w14:textId="77777777" w:rsidR="003D06E2" w:rsidRPr="003D06E2" w:rsidRDefault="003D06E2" w:rsidP="003D06E2">
            <w:pPr>
              <w:rPr>
                <w:sz w:val="20"/>
                <w:szCs w:val="20"/>
              </w:rPr>
            </w:pPr>
            <w:r w:rsidRPr="003D06E2">
              <w:rPr>
                <w:sz w:val="20"/>
                <w:szCs w:val="20"/>
              </w:rPr>
              <w:t>Reduce repetition in introduction and discussion.</w:t>
            </w:r>
          </w:p>
          <w:p w14:paraId="6DC75AB9" w14:textId="77777777" w:rsidR="003D06E2" w:rsidRPr="003D06E2" w:rsidRDefault="003D06E2" w:rsidP="003D06E2">
            <w:pPr>
              <w:rPr>
                <w:sz w:val="20"/>
                <w:szCs w:val="20"/>
              </w:rPr>
            </w:pPr>
          </w:p>
          <w:p w14:paraId="13F05C6D" w14:textId="77777777" w:rsidR="003D06E2" w:rsidRPr="003D06E2" w:rsidRDefault="003D06E2" w:rsidP="003D06E2">
            <w:pPr>
              <w:rPr>
                <w:sz w:val="20"/>
                <w:szCs w:val="20"/>
              </w:rPr>
            </w:pPr>
            <w:r w:rsidRPr="003D06E2">
              <w:rPr>
                <w:sz w:val="20"/>
                <w:szCs w:val="20"/>
              </w:rPr>
              <w:t>Improve formatting of tables and units for consistency.</w:t>
            </w:r>
          </w:p>
          <w:p w14:paraId="071686C3" w14:textId="77777777" w:rsidR="003D06E2" w:rsidRPr="003D06E2" w:rsidRDefault="003D06E2" w:rsidP="003D06E2">
            <w:pPr>
              <w:rPr>
                <w:sz w:val="20"/>
                <w:szCs w:val="20"/>
              </w:rPr>
            </w:pPr>
          </w:p>
          <w:p w14:paraId="5E946A0E" w14:textId="063C8D0F" w:rsidR="00F1171E" w:rsidRPr="003D06E2" w:rsidRDefault="003D06E2" w:rsidP="003D06E2">
            <w:pPr>
              <w:rPr>
                <w:sz w:val="20"/>
                <w:szCs w:val="20"/>
              </w:rPr>
            </w:pPr>
            <w:r w:rsidRPr="003D06E2">
              <w:rPr>
                <w:sz w:val="20"/>
                <w:szCs w:val="20"/>
              </w:rPr>
              <w:t>Clarify abbreviations at first use (PSB, KSB, SPAD etc.).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3A03CD" w:rsidRPr="003A03CD" w14:paraId="0EB3FD8C" w14:textId="77777777" w:rsidTr="008E047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26427" w14:textId="77777777" w:rsidR="003A03CD" w:rsidRPr="003A03CD" w:rsidRDefault="003A03CD" w:rsidP="003A03C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3A03C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A03C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8C8E989" w14:textId="77777777" w:rsidR="003A03CD" w:rsidRPr="003A03CD" w:rsidRDefault="003A03CD" w:rsidP="003A03C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03CD" w:rsidRPr="003A03CD" w14:paraId="109303E6" w14:textId="77777777" w:rsidTr="008E047F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28FFE" w14:textId="77777777" w:rsidR="003A03CD" w:rsidRPr="003A03CD" w:rsidRDefault="003A03CD" w:rsidP="003A03C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ADC97" w14:textId="77777777" w:rsidR="003A03CD" w:rsidRPr="003A03CD" w:rsidRDefault="003A03CD" w:rsidP="003A03C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A03C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785D541C" w14:textId="77777777" w:rsidR="003A03CD" w:rsidRPr="003A03CD" w:rsidRDefault="003A03CD" w:rsidP="003A03C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A03C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A03C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</w:t>
            </w:r>
            <w:r w:rsidRPr="003A03C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lastRenderedPageBreak/>
              <w:t>here)</w:t>
            </w:r>
          </w:p>
          <w:p w14:paraId="2F70AC69" w14:textId="77777777" w:rsidR="003A03CD" w:rsidRPr="003A03CD" w:rsidRDefault="003A03CD" w:rsidP="003A03C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A03CD" w:rsidRPr="003A03CD" w14:paraId="1A7F34D3" w14:textId="77777777" w:rsidTr="008E047F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95A87" w14:textId="77777777" w:rsidR="003A03CD" w:rsidRPr="003A03CD" w:rsidRDefault="003A03CD" w:rsidP="003A03C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A03C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48E2F44A" w14:textId="77777777" w:rsidR="003A03CD" w:rsidRPr="003A03CD" w:rsidRDefault="003A03CD" w:rsidP="003A03C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28F7A" w14:textId="77777777" w:rsidR="003A03CD" w:rsidRPr="003A03CD" w:rsidRDefault="003A03CD" w:rsidP="003A03C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A03C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A03C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A03C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40717EE" w14:textId="77777777" w:rsidR="003A03CD" w:rsidRPr="003A03CD" w:rsidRDefault="003A03CD" w:rsidP="003A03C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2F2DF2C8" w14:textId="77777777" w:rsidR="003A03CD" w:rsidRPr="003A03CD" w:rsidRDefault="003A03CD" w:rsidP="003A03C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0C7BD06" w14:textId="77777777" w:rsidR="003A03CD" w:rsidRPr="003A03CD" w:rsidRDefault="003A03CD" w:rsidP="003A03C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AB44E7" w14:textId="77777777" w:rsidR="003A03CD" w:rsidRPr="003A03CD" w:rsidRDefault="003A03CD" w:rsidP="003A03C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D1A5381" w14:textId="77777777" w:rsidR="003A03CD" w:rsidRPr="003A03CD" w:rsidRDefault="003A03CD" w:rsidP="003A03CD"/>
    <w:p w14:paraId="16022EF8" w14:textId="77777777" w:rsidR="003A03CD" w:rsidRPr="003A03CD" w:rsidRDefault="003A03CD" w:rsidP="003A03CD"/>
    <w:p w14:paraId="6CD08EEC" w14:textId="77777777" w:rsidR="003A03CD" w:rsidRPr="003A03CD" w:rsidRDefault="003A03CD" w:rsidP="003A03CD">
      <w:pPr>
        <w:rPr>
          <w:bCs/>
          <w:u w:val="single"/>
          <w:lang w:val="en-GB"/>
        </w:rPr>
      </w:pPr>
    </w:p>
    <w:bookmarkEnd w:id="1"/>
    <w:p w14:paraId="1807E1BB" w14:textId="77777777" w:rsidR="003A03CD" w:rsidRPr="003A03CD" w:rsidRDefault="003A03CD" w:rsidP="003A03CD"/>
    <w:p w14:paraId="7A69F989" w14:textId="77777777" w:rsidR="001F6462" w:rsidRPr="005F4EDD" w:rsidRDefault="001F6462" w:rsidP="001F6462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E96E66B" w14:textId="77777777" w:rsidR="001F6462" w:rsidRDefault="001F6462" w:rsidP="001F6462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0E127536" w14:textId="77777777" w:rsidR="001F6462" w:rsidRDefault="001F6462" w:rsidP="001F6462">
      <w:r>
        <w:rPr>
          <w:rFonts w:ascii="Calibri" w:hAnsi="Calibri" w:cs="Calibri"/>
          <w:color w:val="000000"/>
        </w:rPr>
        <w:t>Irshad Ali Saudagar, Bamboo Research &amp; Training Centre (BRTC), India</w:t>
      </w:r>
      <w:r>
        <w:rPr>
          <w:rFonts w:ascii="Calibri" w:hAnsi="Calibri" w:cs="Calibri"/>
          <w:color w:val="000000"/>
        </w:rPr>
        <w:br/>
      </w:r>
    </w:p>
    <w:p w14:paraId="022D30C9" w14:textId="77777777" w:rsidR="00F1171E" w:rsidRPr="001F6462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</w:p>
    <w:sectPr w:rsidR="00F1171E" w:rsidRPr="001F646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EDF004" w14:textId="77777777" w:rsidR="00BC5F70" w:rsidRPr="0000007A" w:rsidRDefault="00BC5F70" w:rsidP="0099583E">
      <w:r>
        <w:separator/>
      </w:r>
    </w:p>
  </w:endnote>
  <w:endnote w:type="continuationSeparator" w:id="0">
    <w:p w14:paraId="22A0884E" w14:textId="77777777" w:rsidR="00BC5F70" w:rsidRPr="0000007A" w:rsidRDefault="00BC5F7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373028" w14:textId="77777777" w:rsidR="00BC5F70" w:rsidRPr="0000007A" w:rsidRDefault="00BC5F70" w:rsidP="0099583E">
      <w:r>
        <w:separator/>
      </w:r>
    </w:p>
  </w:footnote>
  <w:footnote w:type="continuationSeparator" w:id="0">
    <w:p w14:paraId="16613D5F" w14:textId="77777777" w:rsidR="00BC5F70" w:rsidRPr="0000007A" w:rsidRDefault="00BC5F7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52590061">
    <w:abstractNumId w:val="3"/>
  </w:num>
  <w:num w:numId="2" w16cid:durableId="1376855515">
    <w:abstractNumId w:val="6"/>
  </w:num>
  <w:num w:numId="3" w16cid:durableId="574821856">
    <w:abstractNumId w:val="5"/>
  </w:num>
  <w:num w:numId="4" w16cid:durableId="870149532">
    <w:abstractNumId w:val="7"/>
  </w:num>
  <w:num w:numId="5" w16cid:durableId="673726208">
    <w:abstractNumId w:val="4"/>
  </w:num>
  <w:num w:numId="6" w16cid:durableId="1531337396">
    <w:abstractNumId w:val="0"/>
  </w:num>
  <w:num w:numId="7" w16cid:durableId="1807234490">
    <w:abstractNumId w:val="1"/>
  </w:num>
  <w:num w:numId="8" w16cid:durableId="1713309381">
    <w:abstractNumId w:val="9"/>
  </w:num>
  <w:num w:numId="9" w16cid:durableId="863446815">
    <w:abstractNumId w:val="8"/>
  </w:num>
  <w:num w:numId="10" w16cid:durableId="10398656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7B1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5D6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4CD3"/>
    <w:rsid w:val="001B0C63"/>
    <w:rsid w:val="001B5029"/>
    <w:rsid w:val="001C28C6"/>
    <w:rsid w:val="001D3A1D"/>
    <w:rsid w:val="001E4B3D"/>
    <w:rsid w:val="001F24FF"/>
    <w:rsid w:val="001F2913"/>
    <w:rsid w:val="001F6462"/>
    <w:rsid w:val="001F707F"/>
    <w:rsid w:val="002011F3"/>
    <w:rsid w:val="00201B85"/>
    <w:rsid w:val="00204D68"/>
    <w:rsid w:val="002105F7"/>
    <w:rsid w:val="002109D6"/>
    <w:rsid w:val="00220111"/>
    <w:rsid w:val="002218DB"/>
    <w:rsid w:val="0022195C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2C7D"/>
    <w:rsid w:val="00275984"/>
    <w:rsid w:val="00280EC9"/>
    <w:rsid w:val="00282BEE"/>
    <w:rsid w:val="002859CC"/>
    <w:rsid w:val="00290D32"/>
    <w:rsid w:val="00291D08"/>
    <w:rsid w:val="00293482"/>
    <w:rsid w:val="002A3D7C"/>
    <w:rsid w:val="002B0E4B"/>
    <w:rsid w:val="002C40B8"/>
    <w:rsid w:val="002D24CE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3CD"/>
    <w:rsid w:val="003A04E7"/>
    <w:rsid w:val="003A1C45"/>
    <w:rsid w:val="003A4991"/>
    <w:rsid w:val="003A6E1A"/>
    <w:rsid w:val="003B1D0B"/>
    <w:rsid w:val="003B2172"/>
    <w:rsid w:val="003C6DCF"/>
    <w:rsid w:val="003D06E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62E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0DB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5D0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042B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4102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0C80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5F70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2D1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2B27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2B9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4C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A4CD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1F646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2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6-03-25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